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A7C0D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00DFA4E5" w:rsidR="009603DA" w:rsidRPr="008174F1" w:rsidRDefault="001A7C0D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0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A7C0D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F478BE">
        <w:trPr>
          <w:trHeight w:hRule="exact" w:val="73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2FE3276D" w14:textId="77777777" w:rsidR="009603DA" w:rsidRDefault="001A7C0D" w:rsidP="00CC1E50">
            <w:pPr>
              <w:pStyle w:val="BodyText"/>
              <w:spacing w:before="40" w:after="0" w:line="240" w:lineRule="auto"/>
              <w:ind w:left="284"/>
              <w:rPr>
                <w:rFonts w:cs="Calibri"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Author"/>
                <w:tag w:val=""/>
                <w:id w:val="-2050911278"/>
                <w:placeholder>
                  <w:docPart w:val="146D5AD4AEDB455F8101E9F4022E77F1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6B516D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sdtContent>
            </w:sdt>
            <w:r w:rsidR="00F478BE">
              <w:rPr>
                <w:rFonts w:cs="Calibri"/>
                <w:color w:val="000000" w:themeColor="text1"/>
                <w:sz w:val="20"/>
              </w:rPr>
              <w:t xml:space="preserve"> </w:t>
            </w:r>
          </w:p>
          <w:p w14:paraId="5AA9DEAF" w14:textId="4D208F0C" w:rsidR="00F478BE" w:rsidRPr="00E45A84" w:rsidRDefault="00F478B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color w:val="000000" w:themeColor="text1"/>
                <w:sz w:val="20"/>
              </w:rPr>
            </w:pPr>
            <w:r w:rsidRPr="00F478BE">
              <w:rPr>
                <w:rFonts w:ascii="Calibri" w:hAnsi="Calibri" w:cs="Calibri"/>
                <w:color w:val="000000" w:themeColor="text1"/>
                <w:sz w:val="20"/>
              </w:rPr>
              <w:t>Nguyễn Bảo Nguyên</w:t>
            </w:r>
            <w:r>
              <w:rPr>
                <w:rFonts w:cs="Calibri"/>
                <w:color w:val="000000" w:themeColor="text1"/>
                <w:sz w:val="20"/>
              </w:rPr>
              <w:t xml:space="preserve"> </w:t>
            </w:r>
          </w:p>
        </w:tc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12ADB49" w:rsidR="00C91D75" w:rsidRDefault="00BF1C02" w:rsidP="001107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  <w:r w:rsidR="00C91D75"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E28E1D" w14:textId="1190123F" w:rsidR="001107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1807" w:history="1">
            <w:r w:rsidR="00110747" w:rsidRPr="00381BC1">
              <w:rPr>
                <w:rStyle w:val="Hyperlink"/>
                <w:noProof/>
              </w:rPr>
              <w:t>1</w:t>
            </w:r>
            <w:r w:rsidR="001107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10747" w:rsidRPr="00381BC1">
              <w:rPr>
                <w:rStyle w:val="Hyperlink"/>
                <w:noProof/>
              </w:rPr>
              <w:t>Executive Summary</w:t>
            </w:r>
            <w:r w:rsidR="00110747">
              <w:rPr>
                <w:noProof/>
                <w:webHidden/>
              </w:rPr>
              <w:tab/>
            </w:r>
            <w:r w:rsidR="00110747">
              <w:rPr>
                <w:noProof/>
                <w:webHidden/>
              </w:rPr>
              <w:fldChar w:fldCharType="begin"/>
            </w:r>
            <w:r w:rsidR="00110747">
              <w:rPr>
                <w:noProof/>
                <w:webHidden/>
              </w:rPr>
              <w:instrText xml:space="preserve"> PAGEREF _Toc103461807 \h </w:instrText>
            </w:r>
            <w:r w:rsidR="00110747">
              <w:rPr>
                <w:noProof/>
                <w:webHidden/>
              </w:rPr>
            </w:r>
            <w:r w:rsidR="00110747">
              <w:rPr>
                <w:noProof/>
                <w:webHidden/>
              </w:rPr>
              <w:fldChar w:fldCharType="separate"/>
            </w:r>
            <w:r w:rsidR="00110747">
              <w:rPr>
                <w:noProof/>
                <w:webHidden/>
              </w:rPr>
              <w:t>3</w:t>
            </w:r>
            <w:r w:rsidR="00110747">
              <w:rPr>
                <w:noProof/>
                <w:webHidden/>
              </w:rPr>
              <w:fldChar w:fldCharType="end"/>
            </w:r>
          </w:hyperlink>
        </w:p>
        <w:p w14:paraId="0072A35D" w14:textId="35802510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08" w:history="1">
            <w:r w:rsidRPr="00381BC1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1DC6F" w14:textId="115DBF08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09" w:history="1">
            <w:r w:rsidRPr="00381BC1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26A44" w14:textId="08791C6E" w:rsidR="00110747" w:rsidRDefault="001107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0" w:history="1">
            <w:r w:rsidRPr="00381BC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36CC6" w14:textId="299159E5" w:rsidR="00110747" w:rsidRDefault="001107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1" w:history="1">
            <w:r w:rsidRPr="00381BC1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0B901" w14:textId="4563107A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2" w:history="1">
            <w:r w:rsidRPr="00381BC1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62ED5" w14:textId="1D2E4D11" w:rsidR="00110747" w:rsidRDefault="001107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3" w:history="1">
            <w:r w:rsidRPr="00381BC1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F888F" w14:textId="63E9E22B" w:rsidR="00110747" w:rsidRDefault="001107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4" w:history="1">
            <w:r w:rsidRPr="00381BC1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68DFE" w14:textId="6C6F4E40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5" w:history="1">
            <w:r w:rsidRPr="00381BC1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24462" w14:textId="688E9B85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6" w:history="1">
            <w:r w:rsidRPr="00381BC1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627CA" w14:textId="397C8BEB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7" w:history="1">
            <w:r w:rsidRPr="00381BC1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12F1A" w14:textId="086CA886" w:rsidR="00110747" w:rsidRDefault="001107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1818" w:history="1">
            <w:r w:rsidRPr="00381BC1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381BC1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1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6688AD3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180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59ADF5FB" w:rsidR="00AD7FD3" w:rsidRDefault="00110747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713DB4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2F46ACB2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713DB4" w:rsidRDefault="00922BED" w:rsidP="00713D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180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0E4DC110" w14:textId="77777777" w:rsidR="009729E1" w:rsidRDefault="009729E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ry to test automation</w:t>
      </w:r>
    </w:p>
    <w:p w14:paraId="2A7B0032" w14:textId="6DBB4700" w:rsidR="007F1FBC" w:rsidRPr="003D5371" w:rsidRDefault="009729E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Find out way to deploy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180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181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181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181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181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181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181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181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181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181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7CD16" w14:textId="77777777" w:rsidR="001A7C0D" w:rsidRDefault="001A7C0D">
      <w:pPr>
        <w:spacing w:after="0" w:line="240" w:lineRule="auto"/>
      </w:pPr>
      <w:r>
        <w:separator/>
      </w:r>
    </w:p>
  </w:endnote>
  <w:endnote w:type="continuationSeparator" w:id="0">
    <w:p w14:paraId="1C0A2E7E" w14:textId="77777777" w:rsidR="001A7C0D" w:rsidRDefault="001A7C0D">
      <w:pPr>
        <w:spacing w:after="0" w:line="240" w:lineRule="auto"/>
      </w:pPr>
      <w:r>
        <w:continuationSeparator/>
      </w:r>
    </w:p>
  </w:endnote>
  <w:endnote w:type="continuationNotice" w:id="1">
    <w:p w14:paraId="7F1A8DFF" w14:textId="77777777" w:rsidR="001A7C0D" w:rsidRDefault="001A7C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51AE5" w14:textId="77777777" w:rsidR="001A7C0D" w:rsidRDefault="001A7C0D">
      <w:pPr>
        <w:spacing w:after="0" w:line="240" w:lineRule="auto"/>
      </w:pPr>
      <w:r>
        <w:separator/>
      </w:r>
    </w:p>
  </w:footnote>
  <w:footnote w:type="continuationSeparator" w:id="0">
    <w:p w14:paraId="44819D9D" w14:textId="77777777" w:rsidR="001A7C0D" w:rsidRDefault="001A7C0D">
      <w:pPr>
        <w:spacing w:after="0" w:line="240" w:lineRule="auto"/>
      </w:pPr>
      <w:r>
        <w:continuationSeparator/>
      </w:r>
    </w:p>
  </w:footnote>
  <w:footnote w:type="continuationNotice" w:id="1">
    <w:p w14:paraId="7D18B39C" w14:textId="77777777" w:rsidR="001A7C0D" w:rsidRDefault="001A7C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0747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A7C0D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13DB4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068D6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478BE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3DDC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8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0</dc:title>
  <dc:subject/>
  <dc:creator>Nguyễn Vũ Anh Thư</dc:creator>
  <cp:keywords/>
  <cp:lastModifiedBy>Nguyen Nguyen</cp:lastModifiedBy>
  <cp:revision>370</cp:revision>
  <dcterms:created xsi:type="dcterms:W3CDTF">2021-10-30T16:09:00Z</dcterms:created>
  <dcterms:modified xsi:type="dcterms:W3CDTF">2022-05-14T16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